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12 600-123-4567</w:t>
      </w:r>
      <w:r>
        <w:br/>
      </w:r>
      <w:r>
        <w:t xml:space="preserve">Address: Casablanca, Morocco</w:t>
      </w:r>
    </w:p>
    <w:p>
      <w:pPr>
        <w:pStyle w:val="BodyText"/>
      </w:pPr>
      <w:r>
        <w:t xml:space="preserve">April 5, 2024</w:t>
      </w:r>
    </w:p>
    <w:p>
      <w:pPr>
        <w:pStyle w:val="BodyText"/>
      </w:pPr>
      <w:r>
        <w:t xml:space="preserve">Dear Hiring Manager,</w:t>
      </w:r>
      <w:r>
        <w:br/>
      </w:r>
      <w:r>
        <w:t xml:space="preserve">I am writing to express my sincere interest in the Radiologist position at a leading healthcare institution in Morocco Casablanca. As a dedicated and experienced radiologist with over [X years] of expertise in diagnostic imaging and medical technology, I am eager to contribute my skills to an environment that values excellence, innovation, and patient-centered care. This opportunity aligns perfectly with my professional goals and passion for advancing healthcare in diverse cultural settings like Morocco Casablanca.</w:t>
      </w:r>
    </w:p>
    <w:p>
      <w:pPr>
        <w:pStyle w:val="BodyText"/>
      </w:pPr>
      <w:r>
        <w:t xml:space="preserve">Throughout my career as a Radiologist, I have developed a strong foundation in interpreting complex imaging studies, including X-rays, CT scans, MRIs, and ultrasounds. My work has focused on delivering accurate diagnoses while prioritizing patient comfort and safety. Whether collaborating with multidisciplinary teams or educating patients about their conditions, I approach every case with meticulous attention to detail and a commitment to clinical excellence. I am particularly drawn to Morocco Casablanca because of its dynamic healthcare landscape, which combines modern medical infrastructure with a deep respect for community well-being.</w:t>
      </w:r>
    </w:p>
    <w:p>
      <w:pPr>
        <w:pStyle w:val="BodyText"/>
      </w:pPr>
      <w:r>
        <w:t xml:space="preserve">What sets me apart as a Radiologist is my ability to integrate advanced technology with compassionate care. In my previous role at [Previous Hospital or Clinic Name] in [City, Country], I spearheaded the implementation of AI-driven diagnostic tools that improved efficiency and reduced error rates by 20%. This experience reinforced my belief that radiology is not just about interpreting images but also about empowering patients with clear, actionable insights. In Morocco Casablanca, I am eager to bring this same spirit of innovation while adapting to the unique healthcare needs of the local population.</w:t>
      </w:r>
    </w:p>
    <w:p>
      <w:pPr>
        <w:pStyle w:val="BodyText"/>
      </w:pPr>
      <w:r>
        <w:t xml:space="preserve">My background as a Radiologist has equipped me with skills in both clinical and academic settings. I have contributed to research on [specific topic, e.g., "early detection of neurological disorders"] and presented findings at international conferences, which has deepened my understanding of global healthcare challenges. Additionally, my experience working in multicultural environments—such as [mention any international experience or collaborations]—has honed my ability to communicate effectively with patients and colleagues from diverse cultural backgrounds. This adaptability is crucial in a city like Morocco Casablanca, where healthcare professionals must navigate a blend of traditional and modern practices.</w:t>
      </w:r>
    </w:p>
    <w:p>
      <w:pPr>
        <w:pStyle w:val="BodyText"/>
      </w:pPr>
      <w:r>
        <w:t xml:space="preserve">What excites me most about the opportunity in Morocco Casablanca is the chance to contribute to an institution that values both technical precision and human connection. I have followed the growth of [Name of Healthcare Facility or Organization in Casablanca] with great interest, particularly its focus on [specific initiative, e.g., "integrating cutting-edge radiology equipment into rural clinics"]. As a Radiologist, I am committed to ensuring that patients receive timely, accurate diagnoses regardless of their location or socioeconomic status. Morocco Casablanca’s vibrant community and evolving healthcare sector provide an ideal platform for me to make a meaningful impact.</w:t>
      </w:r>
    </w:p>
    <w:p>
      <w:pPr>
        <w:pStyle w:val="BodyText"/>
      </w:pPr>
      <w:r>
        <w:t xml:space="preserve">My professional journey as a Radiologist has also been shaped by my dedication to continuous learning. I regularly attend workshops on emerging technologies such as 3D imaging and radiation safety protocols, ensuring that my expertise remains at the forefront of the field. Furthermore, I have mentored junior radiologists and participated in outreach programs to raise awareness about preventive healthcare. These experiences have reinforced my belief that radiology is a cornerstone of modern medicine, and I am excited to bring this perspective to Morocco Casablanca.</w:t>
      </w:r>
    </w:p>
    <w:p>
      <w:pPr>
        <w:pStyle w:val="BodyText"/>
      </w:pPr>
      <w:r>
        <w:t xml:space="preserve">In addition to my clinical work, I am deeply committed to fostering a collaborative and inclusive workplace. As a Radiologist, I understand the importance of teamwork in diagnosing complex cases and supporting patients through their medical journeys. In Morocco Casablanca, I aim to build strong relationships with colleagues, patients, and community stakeholders to create a healthcare environment that is both effective and empathetic. The city’s rich cultural heritage and welcoming atmosphere make it an ideal place for me to thrive professionally and personally.</w:t>
      </w:r>
    </w:p>
    <w:p>
      <w:pPr>
        <w:pStyle w:val="BodyText"/>
      </w:pPr>
      <w:r>
        <w:t xml:space="preserve">I am confident that my expertise in radiology, combined with my passion for serving diverse communities, makes me a strong candidate for this role. I would be honored to contribute to the mission of [Name of Healthcare Facility or Organization in Casablanca] by delivering high-quality care and advancing medical innovation. Thank you for considering my application. I look forward to the opportunity to discuss how my background and vision align with the goals of your institution.</w:t>
      </w:r>
    </w:p>
    <w:p>
      <w:pPr>
        <w:pStyle w:val="BodyText"/>
      </w:pPr>
      <w:r>
        <w:t xml:space="preserve">Sincerely,</w:t>
      </w:r>
      <w:r>
        <w:br/>
      </w:r>
      <w:r>
        <w:t xml:space="preserve">John Doe</w:t>
      </w:r>
      <w:r>
        <w:br/>
      </w:r>
      <w:r>
        <w:t xml:space="preserve">Rad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2:52:09Z</dcterms:created>
  <dcterms:modified xsi:type="dcterms:W3CDTF">2026-07-21T02:52:09Z</dcterms:modified>
</cp:coreProperties>
</file>

<file path=docProps/custom.xml><?xml version="1.0" encoding="utf-8"?>
<Properties xmlns="http://schemas.openxmlformats.org/officeDocument/2006/custom-properties" xmlns:vt="http://schemas.openxmlformats.org/officeDocument/2006/docPropsVTypes"/>
</file>